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季度</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0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210000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14,76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4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4月1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40%-6.0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1</w:t>
            </w:r>
            <w:r>
              <w:rPr>
                <w:rFonts w:hint="eastAsia" w:ascii="仿宋" w:hAnsi="仿宋" w:eastAsia="仿宋"/>
                <w:szCs w:val="21"/>
                <w:shd w:val="clear" w:color="auto" w:fill="FFFFFF"/>
              </w:rPr>
              <w:t>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7197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2,766.7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233,610.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174,357.8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8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8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 xml:space="preserve">1.57 </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1.3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 xml:space="preserve">2.81 </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 xml:space="preserve">2.5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5</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281，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57</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15,224,859.7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15,224,859.71</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15,224,859.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143.6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szCs w:val="21"/>
                <w:lang w:val="en-US" w:eastAsia="zh-CN"/>
              </w:rPr>
            </w:pPr>
            <w:r>
              <w:rPr>
                <w:rFonts w:hint="eastAsia" w:ascii="仿宋" w:hAnsi="仿宋" w:eastAsia="仿宋"/>
                <w:szCs w:val="21"/>
                <w:lang w:val="en-US" w:eastAsia="zh-CN"/>
              </w:rPr>
              <w:t>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15,225,003.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73,590,277.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4.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9,004,59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400,625.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0,316,559.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78,312,052.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41,002,4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1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8,002,1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2,075,0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2,905,662.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978,9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2,441,632.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7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MUuEIBz/lJ3VMc3sZL1ODftFHc=" w:salt="Em3RHnkBNExyoWK2lAVJj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7E41503"/>
    <w:rsid w:val="1B405FCF"/>
    <w:rsid w:val="22676B08"/>
    <w:rsid w:val="2A3A53F1"/>
    <w:rsid w:val="2F4671E3"/>
    <w:rsid w:val="33C40040"/>
    <w:rsid w:val="342153CB"/>
    <w:rsid w:val="34296D79"/>
    <w:rsid w:val="36111696"/>
    <w:rsid w:val="38D97024"/>
    <w:rsid w:val="38E926E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A4355A"/>
    <w:rsid w:val="4FE31BB9"/>
    <w:rsid w:val="51366883"/>
    <w:rsid w:val="51A03B59"/>
    <w:rsid w:val="57B47E4D"/>
    <w:rsid w:val="5E660FCE"/>
    <w:rsid w:val="62446D78"/>
    <w:rsid w:val="6AF71159"/>
    <w:rsid w:val="6CB373DA"/>
    <w:rsid w:val="6F8C2174"/>
    <w:rsid w:val="705B15C4"/>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20892;&#23395;&#25253;&#27169;&#26495;\&#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20892;&#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124</c:v>
                </c:pt>
                <c:pt idx="1">
                  <c:v>1.0126</c:v>
                </c:pt>
                <c:pt idx="2">
                  <c:v>1.0126</c:v>
                </c:pt>
                <c:pt idx="3">
                  <c:v>1.0126</c:v>
                </c:pt>
                <c:pt idx="4">
                  <c:v>1.0131</c:v>
                </c:pt>
                <c:pt idx="5">
                  <c:v>1.0133</c:v>
                </c:pt>
                <c:pt idx="6">
                  <c:v>1.0135</c:v>
                </c:pt>
                <c:pt idx="7">
                  <c:v>1.0136</c:v>
                </c:pt>
                <c:pt idx="8">
                  <c:v>1.0138</c:v>
                </c:pt>
                <c:pt idx="9">
                  <c:v>1.0138</c:v>
                </c:pt>
                <c:pt idx="10">
                  <c:v>1.0138</c:v>
                </c:pt>
                <c:pt idx="11">
                  <c:v>1.0143</c:v>
                </c:pt>
                <c:pt idx="12">
                  <c:v>1.0145</c:v>
                </c:pt>
                <c:pt idx="13">
                  <c:v>1.0147</c:v>
                </c:pt>
                <c:pt idx="14">
                  <c:v>1.0149</c:v>
                </c:pt>
                <c:pt idx="15">
                  <c:v>1.0149</c:v>
                </c:pt>
                <c:pt idx="16">
                  <c:v>1.0149</c:v>
                </c:pt>
                <c:pt idx="17">
                  <c:v>1.0149</c:v>
                </c:pt>
                <c:pt idx="18">
                  <c:v>1.0155</c:v>
                </c:pt>
                <c:pt idx="19">
                  <c:v>1.0156</c:v>
                </c:pt>
                <c:pt idx="20">
                  <c:v>1.0158</c:v>
                </c:pt>
                <c:pt idx="21">
                  <c:v>1.016</c:v>
                </c:pt>
                <c:pt idx="22">
                  <c:v>1.0162</c:v>
                </c:pt>
                <c:pt idx="23">
                  <c:v>1.0161</c:v>
                </c:pt>
                <c:pt idx="24">
                  <c:v>1.0161</c:v>
                </c:pt>
                <c:pt idx="25">
                  <c:v>1.0167</c:v>
                </c:pt>
                <c:pt idx="26">
                  <c:v>1.0169</c:v>
                </c:pt>
                <c:pt idx="27">
                  <c:v>1.017</c:v>
                </c:pt>
                <c:pt idx="28">
                  <c:v>1.0172</c:v>
                </c:pt>
                <c:pt idx="29">
                  <c:v>1.0174</c:v>
                </c:pt>
                <c:pt idx="30">
                  <c:v>1.0174</c:v>
                </c:pt>
                <c:pt idx="31">
                  <c:v>1.0173</c:v>
                </c:pt>
                <c:pt idx="32">
                  <c:v>1.0179</c:v>
                </c:pt>
                <c:pt idx="33">
                  <c:v>1.0181</c:v>
                </c:pt>
                <c:pt idx="34">
                  <c:v>1.0182</c:v>
                </c:pt>
                <c:pt idx="35">
                  <c:v>1.0184</c:v>
                </c:pt>
                <c:pt idx="36">
                  <c:v>1.0186</c:v>
                </c:pt>
                <c:pt idx="37">
                  <c:v>1.0186</c:v>
                </c:pt>
                <c:pt idx="38">
                  <c:v>1.0186</c:v>
                </c:pt>
                <c:pt idx="39">
                  <c:v>1.0191</c:v>
                </c:pt>
                <c:pt idx="40">
                  <c:v>1.0193</c:v>
                </c:pt>
                <c:pt idx="41">
                  <c:v>1.0195</c:v>
                </c:pt>
                <c:pt idx="42">
                  <c:v>1.0196</c:v>
                </c:pt>
                <c:pt idx="43">
                  <c:v>1.0198</c:v>
                </c:pt>
                <c:pt idx="44">
                  <c:v>1.0198</c:v>
                </c:pt>
                <c:pt idx="45">
                  <c:v>1.0198</c:v>
                </c:pt>
                <c:pt idx="46">
                  <c:v>1.0203</c:v>
                </c:pt>
                <c:pt idx="47">
                  <c:v>1.0205</c:v>
                </c:pt>
                <c:pt idx="48">
                  <c:v>1.0207</c:v>
                </c:pt>
                <c:pt idx="49">
                  <c:v>1.0209</c:v>
                </c:pt>
                <c:pt idx="50">
                  <c:v>1.021</c:v>
                </c:pt>
                <c:pt idx="51">
                  <c:v>1.021</c:v>
                </c:pt>
                <c:pt idx="52">
                  <c:v>1.021</c:v>
                </c:pt>
                <c:pt idx="53">
                  <c:v>1.0216</c:v>
                </c:pt>
                <c:pt idx="54">
                  <c:v>1.0217</c:v>
                </c:pt>
                <c:pt idx="55">
                  <c:v>1.0219</c:v>
                </c:pt>
                <c:pt idx="56">
                  <c:v>1.0221</c:v>
                </c:pt>
                <c:pt idx="57">
                  <c:v>1.0223</c:v>
                </c:pt>
                <c:pt idx="58">
                  <c:v>1.0222</c:v>
                </c:pt>
                <c:pt idx="59">
                  <c:v>1.0222</c:v>
                </c:pt>
                <c:pt idx="60">
                  <c:v>1.0228</c:v>
                </c:pt>
                <c:pt idx="61">
                  <c:v>1.0229</c:v>
                </c:pt>
                <c:pt idx="62">
                  <c:v>1.0228</c:v>
                </c:pt>
                <c:pt idx="63">
                  <c:v>1.023</c:v>
                </c:pt>
                <c:pt idx="64">
                  <c:v>1.0232</c:v>
                </c:pt>
                <c:pt idx="65">
                  <c:v>1.0232</c:v>
                </c:pt>
                <c:pt idx="66">
                  <c:v>1.0231</c:v>
                </c:pt>
                <c:pt idx="67">
                  <c:v>1.0237</c:v>
                </c:pt>
                <c:pt idx="68">
                  <c:v>1.0239</c:v>
                </c:pt>
                <c:pt idx="69">
                  <c:v>1.0241</c:v>
                </c:pt>
                <c:pt idx="70">
                  <c:v>1.0242</c:v>
                </c:pt>
                <c:pt idx="71">
                  <c:v>1.0244</c:v>
                </c:pt>
                <c:pt idx="72">
                  <c:v>1.0244</c:v>
                </c:pt>
                <c:pt idx="73">
                  <c:v>1.0244</c:v>
                </c:pt>
                <c:pt idx="74">
                  <c:v>1.025</c:v>
                </c:pt>
                <c:pt idx="75">
                  <c:v>1.0252</c:v>
                </c:pt>
                <c:pt idx="76">
                  <c:v>1.0254</c:v>
                </c:pt>
                <c:pt idx="77">
                  <c:v>1.0255</c:v>
                </c:pt>
                <c:pt idx="78">
                  <c:v>1.0257</c:v>
                </c:pt>
                <c:pt idx="79">
                  <c:v>1.0257</c:v>
                </c:pt>
                <c:pt idx="80">
                  <c:v>1.0257</c:v>
                </c:pt>
                <c:pt idx="81">
                  <c:v>1.0257</c:v>
                </c:pt>
                <c:pt idx="82">
                  <c:v>1.0256</c:v>
                </c:pt>
                <c:pt idx="83">
                  <c:v>1.0267</c:v>
                </c:pt>
                <c:pt idx="84">
                  <c:v>1.0269</c:v>
                </c:pt>
                <c:pt idx="85">
                  <c:v>1.027</c:v>
                </c:pt>
                <c:pt idx="86">
                  <c:v>1.027</c:v>
                </c:pt>
                <c:pt idx="87">
                  <c:v>1.027</c:v>
                </c:pt>
                <c:pt idx="88">
                  <c:v>1.0276</c:v>
                </c:pt>
                <c:pt idx="89">
                  <c:v>1.0277</c:v>
                </c:pt>
                <c:pt idx="90">
                  <c:v>1.0279</c:v>
                </c:pt>
                <c:pt idx="91">
                  <c:v>1.028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0.000197589409207666</c:v>
                </c:pt>
                <c:pt idx="1">
                  <c:v>0.000395178818415332</c:v>
                </c:pt>
                <c:pt idx="2">
                  <c:v>0.000395178818415332</c:v>
                </c:pt>
                <c:pt idx="3">
                  <c:v>0.000395178818415332</c:v>
                </c:pt>
                <c:pt idx="4">
                  <c:v>0.000889152341434496</c:v>
                </c:pt>
                <c:pt idx="5">
                  <c:v>0.00108674175064216</c:v>
                </c:pt>
                <c:pt idx="6">
                  <c:v>0.00128433115984983</c:v>
                </c:pt>
                <c:pt idx="7">
                  <c:v>0.00138312586445366</c:v>
                </c:pt>
                <c:pt idx="8">
                  <c:v>0.00158071527366133</c:v>
                </c:pt>
                <c:pt idx="9">
                  <c:v>0.00158071527366133</c:v>
                </c:pt>
                <c:pt idx="10">
                  <c:v>0.00158071527366133</c:v>
                </c:pt>
                <c:pt idx="11">
                  <c:v>0.00207468879668049</c:v>
                </c:pt>
                <c:pt idx="12">
                  <c:v>0.00227227820588816</c:v>
                </c:pt>
                <c:pt idx="13">
                  <c:v>0.00246986761509582</c:v>
                </c:pt>
                <c:pt idx="14">
                  <c:v>0.00266745702430349</c:v>
                </c:pt>
                <c:pt idx="15">
                  <c:v>0.00266745702430349</c:v>
                </c:pt>
                <c:pt idx="16">
                  <c:v>0.00266745702430349</c:v>
                </c:pt>
                <c:pt idx="17">
                  <c:v>0.00266745702430349</c:v>
                </c:pt>
                <c:pt idx="18">
                  <c:v>0.00326022525192649</c:v>
                </c:pt>
                <c:pt idx="19">
                  <c:v>0.00335901995653032</c:v>
                </c:pt>
                <c:pt idx="20">
                  <c:v>0.00355660936573798</c:v>
                </c:pt>
                <c:pt idx="21">
                  <c:v>0.00375419877494565</c:v>
                </c:pt>
                <c:pt idx="22">
                  <c:v>0.00395178818415332</c:v>
                </c:pt>
                <c:pt idx="23">
                  <c:v>0.00385299347954948</c:v>
                </c:pt>
                <c:pt idx="24">
                  <c:v>0.00385299347954948</c:v>
                </c:pt>
                <c:pt idx="25">
                  <c:v>0.00444576170717248</c:v>
                </c:pt>
                <c:pt idx="26">
                  <c:v>0.00464335111638015</c:v>
                </c:pt>
                <c:pt idx="27">
                  <c:v>0.00474214582098398</c:v>
                </c:pt>
                <c:pt idx="28">
                  <c:v>0.00493973523019187</c:v>
                </c:pt>
                <c:pt idx="29">
                  <c:v>0.00513732463939931</c:v>
                </c:pt>
                <c:pt idx="30">
                  <c:v>0.00513732463939931</c:v>
                </c:pt>
                <c:pt idx="31">
                  <c:v>0.0050385299347957</c:v>
                </c:pt>
                <c:pt idx="32">
                  <c:v>0.00563129816241847</c:v>
                </c:pt>
                <c:pt idx="33">
                  <c:v>0.00582888757162614</c:v>
                </c:pt>
                <c:pt idx="34">
                  <c:v>0.00592768227622997</c:v>
                </c:pt>
                <c:pt idx="35">
                  <c:v>0.00612527168543764</c:v>
                </c:pt>
                <c:pt idx="36">
                  <c:v>0.0063228610946453</c:v>
                </c:pt>
                <c:pt idx="37">
                  <c:v>0.0063228610946453</c:v>
                </c:pt>
                <c:pt idx="38">
                  <c:v>0.0063228610946453</c:v>
                </c:pt>
                <c:pt idx="39">
                  <c:v>0.00681683461766447</c:v>
                </c:pt>
                <c:pt idx="40">
                  <c:v>0.00701442402687236</c:v>
                </c:pt>
                <c:pt idx="41">
                  <c:v>0.0072120134360798</c:v>
                </c:pt>
                <c:pt idx="42">
                  <c:v>0.00731080814068363</c:v>
                </c:pt>
                <c:pt idx="43">
                  <c:v>0.0075083975498913</c:v>
                </c:pt>
                <c:pt idx="44">
                  <c:v>0.0075083975498913</c:v>
                </c:pt>
                <c:pt idx="45">
                  <c:v>0.0075083975498913</c:v>
                </c:pt>
                <c:pt idx="46">
                  <c:v>0.00800237107291046</c:v>
                </c:pt>
                <c:pt idx="47">
                  <c:v>0.00819996048211813</c:v>
                </c:pt>
                <c:pt idx="48">
                  <c:v>0.0083975498913258</c:v>
                </c:pt>
                <c:pt idx="49">
                  <c:v>0.00859513930053346</c:v>
                </c:pt>
                <c:pt idx="50">
                  <c:v>0.00869393400513729</c:v>
                </c:pt>
                <c:pt idx="51">
                  <c:v>0.00869393400513729</c:v>
                </c:pt>
                <c:pt idx="52">
                  <c:v>0.00869393400513729</c:v>
                </c:pt>
                <c:pt idx="53">
                  <c:v>0.00928670223276029</c:v>
                </c:pt>
                <c:pt idx="54">
                  <c:v>0.00938549693736412</c:v>
                </c:pt>
                <c:pt idx="55">
                  <c:v>0.00958308634657179</c:v>
                </c:pt>
                <c:pt idx="56">
                  <c:v>0.00978067575577946</c:v>
                </c:pt>
                <c:pt idx="57">
                  <c:v>0.00997826516498712</c:v>
                </c:pt>
                <c:pt idx="58">
                  <c:v>0.00987947046038329</c:v>
                </c:pt>
                <c:pt idx="59">
                  <c:v>0.00987947046038329</c:v>
                </c:pt>
                <c:pt idx="60">
                  <c:v>0.0104722386880063</c:v>
                </c:pt>
                <c:pt idx="61">
                  <c:v>0.0105710333926101</c:v>
                </c:pt>
                <c:pt idx="62">
                  <c:v>0.0104722386880063</c:v>
                </c:pt>
                <c:pt idx="63">
                  <c:v>0.010669828097214</c:v>
                </c:pt>
                <c:pt idx="64">
                  <c:v>0.0108674175064218</c:v>
                </c:pt>
                <c:pt idx="65">
                  <c:v>0.0108674175064218</c:v>
                </c:pt>
                <c:pt idx="66">
                  <c:v>0.0107686228018178</c:v>
                </c:pt>
                <c:pt idx="67">
                  <c:v>0.0113613910294408</c:v>
                </c:pt>
                <c:pt idx="68">
                  <c:v>0.0115589804386484</c:v>
                </c:pt>
                <c:pt idx="69">
                  <c:v>0.0117565698478561</c:v>
                </c:pt>
                <c:pt idx="70">
                  <c:v>0.0118553645524599</c:v>
                </c:pt>
                <c:pt idx="71">
                  <c:v>0.0120529539616676</c:v>
                </c:pt>
                <c:pt idx="72">
                  <c:v>0.0120529539616676</c:v>
                </c:pt>
                <c:pt idx="73">
                  <c:v>0.0120529539616676</c:v>
                </c:pt>
                <c:pt idx="74">
                  <c:v>0.0126457221892906</c:v>
                </c:pt>
                <c:pt idx="75">
                  <c:v>0.0128433115984983</c:v>
                </c:pt>
                <c:pt idx="76">
                  <c:v>0.0130409010077062</c:v>
                </c:pt>
                <c:pt idx="77">
                  <c:v>0.01313969571231</c:v>
                </c:pt>
                <c:pt idx="78">
                  <c:v>0.0133372851215177</c:v>
                </c:pt>
                <c:pt idx="79">
                  <c:v>0.0133372851215177</c:v>
                </c:pt>
                <c:pt idx="80">
                  <c:v>0.0133372851215177</c:v>
                </c:pt>
                <c:pt idx="81">
                  <c:v>0.0133372851215177</c:v>
                </c:pt>
                <c:pt idx="82">
                  <c:v>0.0132384904169138</c:v>
                </c:pt>
                <c:pt idx="83">
                  <c:v>0.0143252321675558</c:v>
                </c:pt>
                <c:pt idx="84">
                  <c:v>0.0145228215767634</c:v>
                </c:pt>
                <c:pt idx="85">
                  <c:v>0.0146216162813673</c:v>
                </c:pt>
                <c:pt idx="86">
                  <c:v>0.0146216162813673</c:v>
                </c:pt>
                <c:pt idx="87">
                  <c:v>0.0146216162813673</c:v>
                </c:pt>
                <c:pt idx="88">
                  <c:v>0.0152143845089905</c:v>
                </c:pt>
                <c:pt idx="89">
                  <c:v>0.0153131792135943</c:v>
                </c:pt>
                <c:pt idx="90">
                  <c:v>0.0155107686228018</c:v>
                </c:pt>
                <c:pt idx="91">
                  <c:v>0.015708358032009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47945205479452</c:v>
                </c:pt>
                <c:pt idx="1">
                  <c:v>0.000295890410958904</c:v>
                </c:pt>
                <c:pt idx="2">
                  <c:v>0.000443835616438356</c:v>
                </c:pt>
                <c:pt idx="3">
                  <c:v>0.000591780821917808</c:v>
                </c:pt>
                <c:pt idx="4">
                  <c:v>0.00073972602739726</c:v>
                </c:pt>
                <c:pt idx="5">
                  <c:v>0.000887671232876713</c:v>
                </c:pt>
                <c:pt idx="6">
                  <c:v>0.00103561643835616</c:v>
                </c:pt>
                <c:pt idx="7">
                  <c:v>0.00118356164383562</c:v>
                </c:pt>
                <c:pt idx="8">
                  <c:v>0.00133150684931507</c:v>
                </c:pt>
                <c:pt idx="9">
                  <c:v>0.00147945205479452</c:v>
                </c:pt>
                <c:pt idx="10">
                  <c:v>0.00162739726027397</c:v>
                </c:pt>
                <c:pt idx="11">
                  <c:v>0.00177534246575343</c:v>
                </c:pt>
                <c:pt idx="12">
                  <c:v>0.00192328767123288</c:v>
                </c:pt>
                <c:pt idx="13">
                  <c:v>0.00207123287671233</c:v>
                </c:pt>
                <c:pt idx="14">
                  <c:v>0.00221917808219178</c:v>
                </c:pt>
                <c:pt idx="15">
                  <c:v>0.00236712328767123</c:v>
                </c:pt>
                <c:pt idx="16">
                  <c:v>0.00251506849315069</c:v>
                </c:pt>
                <c:pt idx="17">
                  <c:v>0.00266301369863014</c:v>
                </c:pt>
                <c:pt idx="18">
                  <c:v>0.00281095890410959</c:v>
                </c:pt>
                <c:pt idx="19">
                  <c:v>0.00295890410958904</c:v>
                </c:pt>
                <c:pt idx="20">
                  <c:v>0.00310684931506849</c:v>
                </c:pt>
                <c:pt idx="21">
                  <c:v>0.00325479452054795</c:v>
                </c:pt>
                <c:pt idx="22">
                  <c:v>0.0034027397260274</c:v>
                </c:pt>
                <c:pt idx="23">
                  <c:v>0.00355068493150685</c:v>
                </c:pt>
                <c:pt idx="24">
                  <c:v>0.0036986301369863</c:v>
                </c:pt>
                <c:pt idx="25">
                  <c:v>0.00384657534246575</c:v>
                </c:pt>
                <c:pt idx="26">
                  <c:v>0.00399452054794521</c:v>
                </c:pt>
                <c:pt idx="27">
                  <c:v>0.00414246575342466</c:v>
                </c:pt>
                <c:pt idx="28">
                  <c:v>0.00429041095890411</c:v>
                </c:pt>
                <c:pt idx="29">
                  <c:v>0.00443835616438356</c:v>
                </c:pt>
                <c:pt idx="30">
                  <c:v>0.00458630136986301</c:v>
                </c:pt>
                <c:pt idx="31">
                  <c:v>0.00473424657534247</c:v>
                </c:pt>
                <c:pt idx="32">
                  <c:v>0.00488219178082192</c:v>
                </c:pt>
                <c:pt idx="33">
                  <c:v>0.00503013698630137</c:v>
                </c:pt>
                <c:pt idx="34">
                  <c:v>0.00517808219178082</c:v>
                </c:pt>
                <c:pt idx="35">
                  <c:v>0.00532602739726027</c:v>
                </c:pt>
                <c:pt idx="36">
                  <c:v>0.00547397260273973</c:v>
                </c:pt>
                <c:pt idx="37">
                  <c:v>0.00562191780821918</c:v>
                </c:pt>
                <c:pt idx="38">
                  <c:v>0.00576986301369863</c:v>
                </c:pt>
                <c:pt idx="39">
                  <c:v>0.00591780821917808</c:v>
                </c:pt>
                <c:pt idx="40">
                  <c:v>0.00606575342465753</c:v>
                </c:pt>
                <c:pt idx="41">
                  <c:v>0.00621369863013699</c:v>
                </c:pt>
                <c:pt idx="42">
                  <c:v>0.00636164383561644</c:v>
                </c:pt>
                <c:pt idx="43">
                  <c:v>0.00650958904109589</c:v>
                </c:pt>
                <c:pt idx="44">
                  <c:v>0.00665753424657534</c:v>
                </c:pt>
                <c:pt idx="45">
                  <c:v>0.0068054794520548</c:v>
                </c:pt>
                <c:pt idx="46">
                  <c:v>0.00695342465753425</c:v>
                </c:pt>
                <c:pt idx="47">
                  <c:v>0.0071013698630137</c:v>
                </c:pt>
                <c:pt idx="48">
                  <c:v>0.00724931506849315</c:v>
                </c:pt>
                <c:pt idx="49">
                  <c:v>0.0073972602739726</c:v>
                </c:pt>
                <c:pt idx="50">
                  <c:v>0.00754520547945206</c:v>
                </c:pt>
                <c:pt idx="51">
                  <c:v>0.00769315068493151</c:v>
                </c:pt>
                <c:pt idx="52">
                  <c:v>0.00784109589041096</c:v>
                </c:pt>
                <c:pt idx="53">
                  <c:v>0.00798904109589041</c:v>
                </c:pt>
                <c:pt idx="54">
                  <c:v>0.00813698630136986</c:v>
                </c:pt>
                <c:pt idx="55">
                  <c:v>0.00828493150684932</c:v>
                </c:pt>
                <c:pt idx="56">
                  <c:v>0.00843287671232877</c:v>
                </c:pt>
                <c:pt idx="57">
                  <c:v>0.00858082191780822</c:v>
                </c:pt>
                <c:pt idx="58">
                  <c:v>0.00872876712328767</c:v>
                </c:pt>
                <c:pt idx="59">
                  <c:v>0.00887671232876712</c:v>
                </c:pt>
                <c:pt idx="60">
                  <c:v>0.00902465753424658</c:v>
                </c:pt>
                <c:pt idx="61">
                  <c:v>0.00917260273972603</c:v>
                </c:pt>
                <c:pt idx="62">
                  <c:v>0.00932054794520548</c:v>
                </c:pt>
                <c:pt idx="63">
                  <c:v>0.00946849315068493</c:v>
                </c:pt>
                <c:pt idx="64">
                  <c:v>0.00961643835616439</c:v>
                </c:pt>
                <c:pt idx="65">
                  <c:v>0.00976438356164384</c:v>
                </c:pt>
                <c:pt idx="66">
                  <c:v>0.00991232876712329</c:v>
                </c:pt>
                <c:pt idx="67">
                  <c:v>0.0100602739726027</c:v>
                </c:pt>
                <c:pt idx="68">
                  <c:v>0.0102082191780822</c:v>
                </c:pt>
                <c:pt idx="69">
                  <c:v>0.0103561643835616</c:v>
                </c:pt>
                <c:pt idx="70">
                  <c:v>0.0105041095890411</c:v>
                </c:pt>
                <c:pt idx="71">
                  <c:v>0.0106520547945205</c:v>
                </c:pt>
                <c:pt idx="72">
                  <c:v>0.0108</c:v>
                </c:pt>
                <c:pt idx="73">
                  <c:v>0.0109479452054795</c:v>
                </c:pt>
                <c:pt idx="74">
                  <c:v>0.0110958904109589</c:v>
                </c:pt>
                <c:pt idx="75">
                  <c:v>0.0112438356164384</c:v>
                </c:pt>
                <c:pt idx="76">
                  <c:v>0.0113917808219178</c:v>
                </c:pt>
                <c:pt idx="77">
                  <c:v>0.0115397260273973</c:v>
                </c:pt>
                <c:pt idx="78">
                  <c:v>0.0116876712328767</c:v>
                </c:pt>
                <c:pt idx="79">
                  <c:v>0.0118356164383562</c:v>
                </c:pt>
                <c:pt idx="80">
                  <c:v>0.0119835616438356</c:v>
                </c:pt>
                <c:pt idx="81">
                  <c:v>0.0121315068493151</c:v>
                </c:pt>
                <c:pt idx="82">
                  <c:v>0.0122794520547945</c:v>
                </c:pt>
                <c:pt idx="83">
                  <c:v>0.012427397260274</c:v>
                </c:pt>
                <c:pt idx="84">
                  <c:v>0.0125753424657534</c:v>
                </c:pt>
                <c:pt idx="85">
                  <c:v>0.0127232876712329</c:v>
                </c:pt>
                <c:pt idx="86">
                  <c:v>0.0128712328767123</c:v>
                </c:pt>
                <c:pt idx="87">
                  <c:v>0.0130191780821918</c:v>
                </c:pt>
                <c:pt idx="88">
                  <c:v>0.0131671232876712</c:v>
                </c:pt>
                <c:pt idx="89">
                  <c:v>0.0133150684931507</c:v>
                </c:pt>
                <c:pt idx="90">
                  <c:v>0.0134630136986301</c:v>
                </c:pt>
                <c:pt idx="91">
                  <c:v>0.0136109589041096</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7:09:0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6497C3F38EFA4E8C9CFF6F42C1499732</vt:lpwstr>
  </property>
</Properties>
</file>